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5D6" w:rsidRDefault="00D70596" w:rsidP="00D70596">
      <w:pPr>
        <w:pStyle w:val="Heading1"/>
      </w:pPr>
      <w:r>
        <w:t>Wedding details Document</w:t>
      </w:r>
    </w:p>
    <w:tbl>
      <w:tblPr>
        <w:tblStyle w:val="LightShading"/>
        <w:tblW w:w="0" w:type="auto"/>
        <w:tblLook w:val="04A0"/>
      </w:tblPr>
      <w:tblGrid>
        <w:gridCol w:w="3080"/>
        <w:gridCol w:w="3081"/>
        <w:gridCol w:w="3081"/>
      </w:tblGrid>
      <w:tr w:rsidR="002D7E02" w:rsidTr="002D7E02">
        <w:trPr>
          <w:cnfStyle w:val="100000000000"/>
        </w:trPr>
        <w:tc>
          <w:tcPr>
            <w:cnfStyle w:val="001000000000"/>
            <w:tcW w:w="3080" w:type="dxa"/>
          </w:tcPr>
          <w:p w:rsidR="002D7E02" w:rsidRDefault="002D7E02" w:rsidP="002D7E02"/>
        </w:tc>
        <w:tc>
          <w:tcPr>
            <w:tcW w:w="3081" w:type="dxa"/>
          </w:tcPr>
          <w:p w:rsidR="002D7E02" w:rsidRDefault="002D7E02" w:rsidP="002D7E02">
            <w:pPr>
              <w:cnfStyle w:val="100000000000"/>
            </w:pPr>
            <w:r>
              <w:t>Title: Groomsman and bridesmaid</w:t>
            </w:r>
          </w:p>
        </w:tc>
        <w:tc>
          <w:tcPr>
            <w:tcW w:w="3081" w:type="dxa"/>
          </w:tcPr>
          <w:p w:rsidR="002D7E02" w:rsidRDefault="002D7E02" w:rsidP="002D7E02">
            <w:pPr>
              <w:cnfStyle w:val="100000000000"/>
            </w:pPr>
            <w:proofErr w:type="spellStart"/>
            <w:r>
              <w:t>Eg</w:t>
            </w:r>
            <w:proofErr w:type="spellEnd"/>
            <w:r>
              <w:t xml:space="preserve"> John Smith &amp; Sarah Doe</w:t>
            </w:r>
          </w:p>
        </w:tc>
      </w:tr>
      <w:tr w:rsidR="002D7E02" w:rsidTr="002D7E02">
        <w:trPr>
          <w:cnfStyle w:val="000000100000"/>
        </w:trPr>
        <w:tc>
          <w:tcPr>
            <w:cnfStyle w:val="001000000000"/>
            <w:tcW w:w="3080" w:type="dxa"/>
          </w:tcPr>
          <w:p w:rsidR="002D7E02" w:rsidRDefault="002D7E02" w:rsidP="002D7E02">
            <w:r>
              <w:t>1</w:t>
            </w:r>
            <w:r w:rsidRPr="00D70596">
              <w:rPr>
                <w:vertAlign w:val="superscript"/>
              </w:rPr>
              <w:t>st</w:t>
            </w:r>
            <w:r>
              <w:t xml:space="preserve"> Couple</w:t>
            </w:r>
          </w:p>
        </w:tc>
        <w:tc>
          <w:tcPr>
            <w:tcW w:w="3081" w:type="dxa"/>
          </w:tcPr>
          <w:p w:rsidR="002D7E02" w:rsidRDefault="002D7E02" w:rsidP="002D7E02">
            <w:pPr>
              <w:cnfStyle w:val="000000100000"/>
            </w:pPr>
          </w:p>
        </w:tc>
        <w:tc>
          <w:tcPr>
            <w:tcW w:w="3081" w:type="dxa"/>
          </w:tcPr>
          <w:p w:rsidR="002D7E02" w:rsidRDefault="002D7E02" w:rsidP="002D7E02">
            <w:pPr>
              <w:cnfStyle w:val="000000100000"/>
            </w:pPr>
          </w:p>
        </w:tc>
      </w:tr>
      <w:tr w:rsidR="002D7E02" w:rsidTr="002D7E02">
        <w:tc>
          <w:tcPr>
            <w:cnfStyle w:val="001000000000"/>
            <w:tcW w:w="3080" w:type="dxa"/>
          </w:tcPr>
          <w:p w:rsidR="002D7E02" w:rsidRDefault="002D7E02" w:rsidP="002D7E02">
            <w:r>
              <w:t>2</w:t>
            </w:r>
            <w:r w:rsidRPr="00D70596">
              <w:rPr>
                <w:vertAlign w:val="superscript"/>
              </w:rPr>
              <w:t>nd</w:t>
            </w:r>
            <w:r>
              <w:t xml:space="preserve"> Couple</w:t>
            </w:r>
          </w:p>
        </w:tc>
        <w:tc>
          <w:tcPr>
            <w:tcW w:w="3081" w:type="dxa"/>
          </w:tcPr>
          <w:p w:rsidR="002D7E02" w:rsidRDefault="002D7E02" w:rsidP="002D7E02">
            <w:pPr>
              <w:cnfStyle w:val="000000000000"/>
            </w:pPr>
          </w:p>
        </w:tc>
        <w:tc>
          <w:tcPr>
            <w:tcW w:w="3081" w:type="dxa"/>
          </w:tcPr>
          <w:p w:rsidR="002D7E02" w:rsidRDefault="002D7E02" w:rsidP="002D7E02">
            <w:pPr>
              <w:cnfStyle w:val="000000000000"/>
            </w:pPr>
          </w:p>
        </w:tc>
      </w:tr>
      <w:tr w:rsidR="002D7E02" w:rsidTr="002D7E02">
        <w:trPr>
          <w:cnfStyle w:val="000000100000"/>
        </w:trPr>
        <w:tc>
          <w:tcPr>
            <w:cnfStyle w:val="001000000000"/>
            <w:tcW w:w="3080" w:type="dxa"/>
          </w:tcPr>
          <w:p w:rsidR="002D7E02" w:rsidRDefault="002D7E02" w:rsidP="002D7E02">
            <w:r>
              <w:t>3</w:t>
            </w:r>
            <w:r w:rsidRPr="00D70596">
              <w:rPr>
                <w:vertAlign w:val="superscript"/>
              </w:rPr>
              <w:t>rd</w:t>
            </w:r>
            <w:r>
              <w:t xml:space="preserve"> Couple</w:t>
            </w:r>
          </w:p>
        </w:tc>
        <w:tc>
          <w:tcPr>
            <w:tcW w:w="3081" w:type="dxa"/>
          </w:tcPr>
          <w:p w:rsidR="002D7E02" w:rsidRDefault="002D7E02" w:rsidP="002D7E02">
            <w:pPr>
              <w:cnfStyle w:val="000000100000"/>
            </w:pPr>
          </w:p>
        </w:tc>
        <w:tc>
          <w:tcPr>
            <w:tcW w:w="3081" w:type="dxa"/>
          </w:tcPr>
          <w:p w:rsidR="002D7E02" w:rsidRDefault="002D7E02" w:rsidP="002D7E02">
            <w:pPr>
              <w:cnfStyle w:val="000000100000"/>
            </w:pPr>
          </w:p>
        </w:tc>
      </w:tr>
      <w:tr w:rsidR="002D7E02" w:rsidTr="002D7E02">
        <w:tc>
          <w:tcPr>
            <w:cnfStyle w:val="001000000000"/>
            <w:tcW w:w="3080" w:type="dxa"/>
          </w:tcPr>
          <w:p w:rsidR="002D7E02" w:rsidRDefault="002D7E02" w:rsidP="002D7E02">
            <w:r>
              <w:t>4</w:t>
            </w:r>
            <w:r w:rsidRPr="00D70596">
              <w:rPr>
                <w:vertAlign w:val="superscript"/>
              </w:rPr>
              <w:t>th</w:t>
            </w:r>
            <w:r>
              <w:t xml:space="preserve"> Couple</w:t>
            </w:r>
          </w:p>
        </w:tc>
        <w:tc>
          <w:tcPr>
            <w:tcW w:w="3081" w:type="dxa"/>
          </w:tcPr>
          <w:p w:rsidR="002D7E02" w:rsidRDefault="002D7E02" w:rsidP="002D7E02">
            <w:pPr>
              <w:cnfStyle w:val="000000000000"/>
            </w:pPr>
          </w:p>
        </w:tc>
        <w:tc>
          <w:tcPr>
            <w:tcW w:w="3081" w:type="dxa"/>
          </w:tcPr>
          <w:p w:rsidR="002D7E02" w:rsidRDefault="002D7E02" w:rsidP="002D7E02">
            <w:pPr>
              <w:cnfStyle w:val="000000000000"/>
            </w:pPr>
          </w:p>
        </w:tc>
      </w:tr>
      <w:tr w:rsidR="002D7E02" w:rsidTr="002D7E02">
        <w:trPr>
          <w:cnfStyle w:val="000000100000"/>
        </w:trPr>
        <w:tc>
          <w:tcPr>
            <w:cnfStyle w:val="001000000000"/>
            <w:tcW w:w="3080" w:type="dxa"/>
          </w:tcPr>
          <w:p w:rsidR="002D7E02" w:rsidRDefault="002D7E02" w:rsidP="002D7E02">
            <w:r>
              <w:t>5</w:t>
            </w:r>
            <w:r w:rsidRPr="002D7E02">
              <w:rPr>
                <w:vertAlign w:val="superscript"/>
              </w:rPr>
              <w:t>th</w:t>
            </w:r>
            <w:r>
              <w:t xml:space="preserve"> Couple</w:t>
            </w:r>
          </w:p>
        </w:tc>
        <w:tc>
          <w:tcPr>
            <w:tcW w:w="3081" w:type="dxa"/>
          </w:tcPr>
          <w:p w:rsidR="002D7E02" w:rsidRDefault="002D7E02" w:rsidP="002D7E02">
            <w:pPr>
              <w:cnfStyle w:val="000000100000"/>
            </w:pPr>
          </w:p>
        </w:tc>
        <w:tc>
          <w:tcPr>
            <w:tcW w:w="3081" w:type="dxa"/>
          </w:tcPr>
          <w:p w:rsidR="002D7E02" w:rsidRDefault="002D7E02" w:rsidP="002D7E02">
            <w:pPr>
              <w:cnfStyle w:val="000000100000"/>
            </w:pPr>
          </w:p>
        </w:tc>
      </w:tr>
      <w:tr w:rsidR="002D7E02" w:rsidTr="002D7E02">
        <w:tc>
          <w:tcPr>
            <w:cnfStyle w:val="001000000000"/>
            <w:tcW w:w="3080" w:type="dxa"/>
          </w:tcPr>
          <w:p w:rsidR="002D7E02" w:rsidRDefault="002D7E02" w:rsidP="002D7E02">
            <w:r>
              <w:t>6</w:t>
            </w:r>
            <w:r w:rsidRPr="00D70596">
              <w:rPr>
                <w:vertAlign w:val="superscript"/>
              </w:rPr>
              <w:t>th</w:t>
            </w:r>
            <w:r>
              <w:t xml:space="preserve"> Couple</w:t>
            </w:r>
          </w:p>
        </w:tc>
        <w:tc>
          <w:tcPr>
            <w:tcW w:w="3081" w:type="dxa"/>
          </w:tcPr>
          <w:p w:rsidR="002D7E02" w:rsidRDefault="002D7E02" w:rsidP="002D7E02">
            <w:pPr>
              <w:cnfStyle w:val="000000000000"/>
            </w:pPr>
          </w:p>
        </w:tc>
        <w:tc>
          <w:tcPr>
            <w:tcW w:w="3081" w:type="dxa"/>
          </w:tcPr>
          <w:p w:rsidR="002D7E02" w:rsidRDefault="002D7E02" w:rsidP="002D7E02">
            <w:pPr>
              <w:cnfStyle w:val="000000000000"/>
            </w:pPr>
          </w:p>
        </w:tc>
      </w:tr>
    </w:tbl>
    <w:p w:rsidR="002D7E02" w:rsidRPr="002D7E02" w:rsidRDefault="002D7E02" w:rsidP="002D7E02"/>
    <w:p w:rsidR="00D70596" w:rsidRDefault="00D70596" w:rsidP="00D70596">
      <w:pPr>
        <w:sectPr w:rsidR="00D70596" w:rsidSect="002D7E02">
          <w:headerReference w:type="default" r:id="rId8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D70596" w:rsidRDefault="00D70596" w:rsidP="00D70596">
      <w:pPr>
        <w:pStyle w:val="Heading2"/>
      </w:pPr>
      <w:r>
        <w:lastRenderedPageBreak/>
        <w:t>Speeches order</w:t>
      </w:r>
    </w:p>
    <w:tbl>
      <w:tblPr>
        <w:tblStyle w:val="LightShading"/>
        <w:tblW w:w="0" w:type="auto"/>
        <w:tblLook w:val="04A0"/>
      </w:tblPr>
      <w:tblGrid>
        <w:gridCol w:w="2345"/>
        <w:gridCol w:w="2305"/>
        <w:gridCol w:w="3255"/>
        <w:gridCol w:w="1337"/>
      </w:tblGrid>
      <w:tr w:rsidR="00EA0A3C" w:rsidTr="00EA0A3C">
        <w:trPr>
          <w:cnfStyle w:val="100000000000"/>
        </w:trPr>
        <w:tc>
          <w:tcPr>
            <w:cnfStyle w:val="001000000000"/>
            <w:tcW w:w="2345" w:type="dxa"/>
          </w:tcPr>
          <w:p w:rsidR="00EA0A3C" w:rsidRDefault="00EA0A3C" w:rsidP="00D70596"/>
        </w:tc>
        <w:tc>
          <w:tcPr>
            <w:tcW w:w="2305" w:type="dxa"/>
          </w:tcPr>
          <w:p w:rsidR="00EA0A3C" w:rsidRDefault="00EA0A3C" w:rsidP="00D70596">
            <w:pPr>
              <w:cnfStyle w:val="100000000000"/>
            </w:pPr>
            <w:r>
              <w:t>Name:</w:t>
            </w:r>
          </w:p>
        </w:tc>
        <w:tc>
          <w:tcPr>
            <w:tcW w:w="3255" w:type="dxa"/>
          </w:tcPr>
          <w:p w:rsidR="00EA0A3C" w:rsidRDefault="00EA0A3C" w:rsidP="002D7E02">
            <w:pPr>
              <w:cnfStyle w:val="100000000000"/>
            </w:pPr>
            <w:r>
              <w:t>Relationship</w:t>
            </w:r>
          </w:p>
          <w:p w:rsidR="00EA0A3C" w:rsidRDefault="00EA0A3C" w:rsidP="00D70596">
            <w:pPr>
              <w:cnfStyle w:val="100000000000"/>
            </w:pPr>
          </w:p>
        </w:tc>
        <w:tc>
          <w:tcPr>
            <w:tcW w:w="1337" w:type="dxa"/>
          </w:tcPr>
          <w:p w:rsidR="00EA0A3C" w:rsidRDefault="00EA0A3C" w:rsidP="002D7E02">
            <w:pPr>
              <w:cnfStyle w:val="100000000000"/>
            </w:pPr>
            <w:r>
              <w:t>Time</w:t>
            </w:r>
          </w:p>
        </w:tc>
      </w:tr>
      <w:tr w:rsidR="00EA0A3C" w:rsidTr="00EA0A3C">
        <w:trPr>
          <w:cnfStyle w:val="000000100000"/>
        </w:trPr>
        <w:tc>
          <w:tcPr>
            <w:cnfStyle w:val="001000000000"/>
            <w:tcW w:w="2345" w:type="dxa"/>
          </w:tcPr>
          <w:p w:rsidR="00EA0A3C" w:rsidRDefault="00EA0A3C" w:rsidP="002D7E02">
            <w:r>
              <w:t>1</w:t>
            </w:r>
            <w:r w:rsidRPr="00D70596">
              <w:rPr>
                <w:vertAlign w:val="superscript"/>
              </w:rPr>
              <w:t>st</w:t>
            </w:r>
            <w:r>
              <w:t xml:space="preserve"> Speaker </w:t>
            </w:r>
          </w:p>
          <w:p w:rsidR="00EA0A3C" w:rsidRDefault="00EA0A3C" w:rsidP="00D70596"/>
        </w:tc>
        <w:tc>
          <w:tcPr>
            <w:tcW w:w="2305" w:type="dxa"/>
          </w:tcPr>
          <w:p w:rsidR="00EA0A3C" w:rsidRDefault="00EA0A3C" w:rsidP="00D70596">
            <w:pPr>
              <w:cnfStyle w:val="000000100000"/>
            </w:pPr>
          </w:p>
        </w:tc>
        <w:tc>
          <w:tcPr>
            <w:tcW w:w="3255" w:type="dxa"/>
          </w:tcPr>
          <w:p w:rsidR="00EA0A3C" w:rsidRDefault="00EA0A3C" w:rsidP="00D70596">
            <w:pPr>
              <w:cnfStyle w:val="000000100000"/>
            </w:pPr>
          </w:p>
        </w:tc>
        <w:tc>
          <w:tcPr>
            <w:tcW w:w="1337" w:type="dxa"/>
          </w:tcPr>
          <w:p w:rsidR="00EA0A3C" w:rsidRDefault="00EA0A3C" w:rsidP="00D70596">
            <w:pPr>
              <w:cnfStyle w:val="000000100000"/>
            </w:pPr>
          </w:p>
        </w:tc>
      </w:tr>
      <w:tr w:rsidR="00EA0A3C" w:rsidTr="00EA0A3C">
        <w:tc>
          <w:tcPr>
            <w:cnfStyle w:val="001000000000"/>
            <w:tcW w:w="2345" w:type="dxa"/>
          </w:tcPr>
          <w:p w:rsidR="00EA0A3C" w:rsidRDefault="00EA0A3C" w:rsidP="00D70596">
            <w:r>
              <w:t>2</w:t>
            </w:r>
            <w:r w:rsidRPr="00D70596">
              <w:rPr>
                <w:vertAlign w:val="superscript"/>
              </w:rPr>
              <w:t>nd</w:t>
            </w:r>
            <w:r>
              <w:t xml:space="preserve"> Speaker</w:t>
            </w:r>
          </w:p>
        </w:tc>
        <w:tc>
          <w:tcPr>
            <w:tcW w:w="2305" w:type="dxa"/>
          </w:tcPr>
          <w:p w:rsidR="00EA0A3C" w:rsidRDefault="00EA0A3C" w:rsidP="00D70596">
            <w:pPr>
              <w:cnfStyle w:val="000000000000"/>
            </w:pPr>
          </w:p>
        </w:tc>
        <w:tc>
          <w:tcPr>
            <w:tcW w:w="3255" w:type="dxa"/>
          </w:tcPr>
          <w:p w:rsidR="00EA0A3C" w:rsidRDefault="00EA0A3C" w:rsidP="00D70596">
            <w:pPr>
              <w:cnfStyle w:val="000000000000"/>
            </w:pPr>
          </w:p>
        </w:tc>
        <w:tc>
          <w:tcPr>
            <w:tcW w:w="1337" w:type="dxa"/>
          </w:tcPr>
          <w:p w:rsidR="00EA0A3C" w:rsidRDefault="00EA0A3C" w:rsidP="00D70596">
            <w:pPr>
              <w:cnfStyle w:val="000000000000"/>
            </w:pPr>
          </w:p>
        </w:tc>
      </w:tr>
      <w:tr w:rsidR="00EA0A3C" w:rsidTr="00EA0A3C">
        <w:trPr>
          <w:cnfStyle w:val="000000100000"/>
        </w:trPr>
        <w:tc>
          <w:tcPr>
            <w:cnfStyle w:val="001000000000"/>
            <w:tcW w:w="2345" w:type="dxa"/>
          </w:tcPr>
          <w:p w:rsidR="00EA0A3C" w:rsidRDefault="00EA0A3C" w:rsidP="00D70596">
            <w:r>
              <w:t>3</w:t>
            </w:r>
            <w:r w:rsidRPr="00D70596">
              <w:rPr>
                <w:vertAlign w:val="superscript"/>
              </w:rPr>
              <w:t>rd</w:t>
            </w:r>
            <w:r>
              <w:t xml:space="preserve"> Speaker</w:t>
            </w:r>
          </w:p>
        </w:tc>
        <w:tc>
          <w:tcPr>
            <w:tcW w:w="2305" w:type="dxa"/>
          </w:tcPr>
          <w:p w:rsidR="00EA0A3C" w:rsidRDefault="00EA0A3C" w:rsidP="00D70596">
            <w:pPr>
              <w:cnfStyle w:val="000000100000"/>
            </w:pPr>
          </w:p>
        </w:tc>
        <w:tc>
          <w:tcPr>
            <w:tcW w:w="3255" w:type="dxa"/>
          </w:tcPr>
          <w:p w:rsidR="00EA0A3C" w:rsidRDefault="00EA0A3C" w:rsidP="00D70596">
            <w:pPr>
              <w:cnfStyle w:val="000000100000"/>
            </w:pPr>
          </w:p>
        </w:tc>
        <w:tc>
          <w:tcPr>
            <w:tcW w:w="1337" w:type="dxa"/>
          </w:tcPr>
          <w:p w:rsidR="00EA0A3C" w:rsidRDefault="00EA0A3C" w:rsidP="00D70596">
            <w:pPr>
              <w:cnfStyle w:val="000000100000"/>
            </w:pPr>
          </w:p>
        </w:tc>
      </w:tr>
      <w:tr w:rsidR="00EA0A3C" w:rsidTr="00EA0A3C">
        <w:tc>
          <w:tcPr>
            <w:cnfStyle w:val="001000000000"/>
            <w:tcW w:w="2345" w:type="dxa"/>
          </w:tcPr>
          <w:p w:rsidR="00EA0A3C" w:rsidRDefault="00EA0A3C" w:rsidP="00D70596">
            <w:r>
              <w:t>4</w:t>
            </w:r>
            <w:r w:rsidRPr="00D70596">
              <w:rPr>
                <w:vertAlign w:val="superscript"/>
              </w:rPr>
              <w:t>th</w:t>
            </w:r>
            <w:r>
              <w:t xml:space="preserve"> Speaker</w:t>
            </w:r>
          </w:p>
        </w:tc>
        <w:tc>
          <w:tcPr>
            <w:tcW w:w="2305" w:type="dxa"/>
          </w:tcPr>
          <w:p w:rsidR="00EA0A3C" w:rsidRDefault="00EA0A3C" w:rsidP="00D70596">
            <w:pPr>
              <w:cnfStyle w:val="000000000000"/>
            </w:pPr>
          </w:p>
        </w:tc>
        <w:tc>
          <w:tcPr>
            <w:tcW w:w="3255" w:type="dxa"/>
          </w:tcPr>
          <w:p w:rsidR="00EA0A3C" w:rsidRDefault="00EA0A3C" w:rsidP="00D70596">
            <w:pPr>
              <w:cnfStyle w:val="000000000000"/>
            </w:pPr>
          </w:p>
        </w:tc>
        <w:tc>
          <w:tcPr>
            <w:tcW w:w="1337" w:type="dxa"/>
          </w:tcPr>
          <w:p w:rsidR="00EA0A3C" w:rsidRDefault="00EA0A3C" w:rsidP="00D70596">
            <w:pPr>
              <w:cnfStyle w:val="000000000000"/>
            </w:pPr>
          </w:p>
        </w:tc>
      </w:tr>
      <w:tr w:rsidR="00EA0A3C" w:rsidTr="00EA0A3C">
        <w:trPr>
          <w:cnfStyle w:val="000000100000"/>
        </w:trPr>
        <w:tc>
          <w:tcPr>
            <w:cnfStyle w:val="001000000000"/>
            <w:tcW w:w="2345" w:type="dxa"/>
          </w:tcPr>
          <w:p w:rsidR="00EA0A3C" w:rsidRDefault="00EA0A3C" w:rsidP="00D70596">
            <w:r>
              <w:t>5</w:t>
            </w:r>
            <w:r w:rsidRPr="00D70596">
              <w:rPr>
                <w:vertAlign w:val="superscript"/>
              </w:rPr>
              <w:t>th</w:t>
            </w:r>
            <w:r>
              <w:t xml:space="preserve"> Speaker</w:t>
            </w:r>
          </w:p>
        </w:tc>
        <w:tc>
          <w:tcPr>
            <w:tcW w:w="2305" w:type="dxa"/>
          </w:tcPr>
          <w:p w:rsidR="00EA0A3C" w:rsidRDefault="00EA0A3C" w:rsidP="00D70596">
            <w:pPr>
              <w:cnfStyle w:val="000000100000"/>
            </w:pPr>
          </w:p>
        </w:tc>
        <w:tc>
          <w:tcPr>
            <w:tcW w:w="3255" w:type="dxa"/>
          </w:tcPr>
          <w:p w:rsidR="00EA0A3C" w:rsidRDefault="00EA0A3C" w:rsidP="00D70596">
            <w:pPr>
              <w:cnfStyle w:val="000000100000"/>
            </w:pPr>
          </w:p>
        </w:tc>
        <w:tc>
          <w:tcPr>
            <w:tcW w:w="1337" w:type="dxa"/>
          </w:tcPr>
          <w:p w:rsidR="00EA0A3C" w:rsidRDefault="00EA0A3C" w:rsidP="00D70596">
            <w:pPr>
              <w:cnfStyle w:val="000000100000"/>
            </w:pPr>
          </w:p>
        </w:tc>
      </w:tr>
      <w:tr w:rsidR="00EA0A3C" w:rsidTr="00EA0A3C">
        <w:tc>
          <w:tcPr>
            <w:cnfStyle w:val="001000000000"/>
            <w:tcW w:w="2345" w:type="dxa"/>
          </w:tcPr>
          <w:p w:rsidR="00EA0A3C" w:rsidRDefault="00EA0A3C" w:rsidP="00D70596">
            <w:r>
              <w:t>6</w:t>
            </w:r>
            <w:r w:rsidRPr="00D70596">
              <w:rPr>
                <w:vertAlign w:val="superscript"/>
              </w:rPr>
              <w:t>th</w:t>
            </w:r>
            <w:r>
              <w:t xml:space="preserve"> Speaker</w:t>
            </w:r>
          </w:p>
        </w:tc>
        <w:tc>
          <w:tcPr>
            <w:tcW w:w="2305" w:type="dxa"/>
          </w:tcPr>
          <w:p w:rsidR="00EA0A3C" w:rsidRDefault="00EA0A3C" w:rsidP="00D70596">
            <w:pPr>
              <w:cnfStyle w:val="000000000000"/>
            </w:pPr>
          </w:p>
        </w:tc>
        <w:tc>
          <w:tcPr>
            <w:tcW w:w="3255" w:type="dxa"/>
          </w:tcPr>
          <w:p w:rsidR="00EA0A3C" w:rsidRDefault="00EA0A3C" w:rsidP="00D70596">
            <w:pPr>
              <w:cnfStyle w:val="000000000000"/>
            </w:pPr>
          </w:p>
        </w:tc>
        <w:tc>
          <w:tcPr>
            <w:tcW w:w="1337" w:type="dxa"/>
          </w:tcPr>
          <w:p w:rsidR="00EA0A3C" w:rsidRDefault="00EA0A3C" w:rsidP="00D70596">
            <w:pPr>
              <w:cnfStyle w:val="000000000000"/>
            </w:pPr>
          </w:p>
        </w:tc>
      </w:tr>
    </w:tbl>
    <w:p w:rsidR="002D7E02" w:rsidRDefault="002D7E02" w:rsidP="00D70596">
      <w:pPr>
        <w:sectPr w:rsidR="002D7E02" w:rsidSect="002D7E02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157832" w:rsidRDefault="00C6153C" w:rsidP="00D70596">
      <w:pPr>
        <w:pStyle w:val="Heading2"/>
      </w:pPr>
      <w:r>
        <w:lastRenderedPageBreak/>
        <w:t>Dry ice operation</w:t>
      </w:r>
    </w:p>
    <w:tbl>
      <w:tblPr>
        <w:tblStyle w:val="LightShading"/>
        <w:tblW w:w="0" w:type="auto"/>
        <w:tblLook w:val="04A0"/>
      </w:tblPr>
      <w:tblGrid>
        <w:gridCol w:w="3080"/>
        <w:gridCol w:w="3081"/>
        <w:gridCol w:w="3081"/>
      </w:tblGrid>
      <w:tr w:rsidR="00C6153C" w:rsidTr="00C6153C">
        <w:trPr>
          <w:cnfStyle w:val="100000000000"/>
        </w:trPr>
        <w:tc>
          <w:tcPr>
            <w:cnfStyle w:val="001000000000"/>
            <w:tcW w:w="3080" w:type="dxa"/>
          </w:tcPr>
          <w:p w:rsidR="00C6153C" w:rsidRDefault="00C6153C" w:rsidP="00C6153C">
            <w:r>
              <w:t>Time of dry ice to be operated</w:t>
            </w:r>
          </w:p>
        </w:tc>
        <w:tc>
          <w:tcPr>
            <w:tcW w:w="3081" w:type="dxa"/>
          </w:tcPr>
          <w:p w:rsidR="00C6153C" w:rsidRDefault="00C6153C" w:rsidP="00C6153C">
            <w:pPr>
              <w:cnfStyle w:val="100000000000"/>
            </w:pPr>
            <w:r>
              <w:t xml:space="preserve">Dry ice to be operated with song/ first dance Etc </w:t>
            </w:r>
          </w:p>
        </w:tc>
        <w:tc>
          <w:tcPr>
            <w:tcW w:w="3081" w:type="dxa"/>
          </w:tcPr>
          <w:p w:rsidR="00C6153C" w:rsidRDefault="00C6153C" w:rsidP="00C6153C">
            <w:pPr>
              <w:cnfStyle w:val="100000000000"/>
            </w:pPr>
            <w:r>
              <w:t>Notes</w:t>
            </w:r>
          </w:p>
        </w:tc>
      </w:tr>
      <w:tr w:rsidR="00C6153C" w:rsidTr="00C6153C">
        <w:trPr>
          <w:cnfStyle w:val="000000100000"/>
        </w:trPr>
        <w:tc>
          <w:tcPr>
            <w:cnfStyle w:val="001000000000"/>
            <w:tcW w:w="3080" w:type="dxa"/>
          </w:tcPr>
          <w:p w:rsidR="00C6153C" w:rsidRDefault="00C6153C" w:rsidP="00C6153C"/>
        </w:tc>
        <w:tc>
          <w:tcPr>
            <w:tcW w:w="3081" w:type="dxa"/>
          </w:tcPr>
          <w:p w:rsidR="00C6153C" w:rsidRDefault="00C6153C" w:rsidP="00C6153C">
            <w:pPr>
              <w:cnfStyle w:val="000000100000"/>
            </w:pPr>
          </w:p>
        </w:tc>
        <w:tc>
          <w:tcPr>
            <w:tcW w:w="3081" w:type="dxa"/>
          </w:tcPr>
          <w:p w:rsidR="00C6153C" w:rsidRDefault="00C6153C" w:rsidP="00C6153C">
            <w:pPr>
              <w:cnfStyle w:val="000000100000"/>
            </w:pPr>
          </w:p>
        </w:tc>
      </w:tr>
    </w:tbl>
    <w:p w:rsidR="00C6153C" w:rsidRPr="00C6153C" w:rsidRDefault="00C6153C" w:rsidP="00C6153C"/>
    <w:p w:rsidR="00D70596" w:rsidRDefault="00D70596" w:rsidP="00D70596">
      <w:pPr>
        <w:pStyle w:val="Heading2"/>
      </w:pPr>
      <w:r>
        <w:t xml:space="preserve">Traditional wedding activities </w:t>
      </w:r>
    </w:p>
    <w:p w:rsidR="00D70596" w:rsidRDefault="00D70596" w:rsidP="00D70596">
      <w:pPr>
        <w:sectPr w:rsidR="00D70596" w:rsidSect="002D7E02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LightShading"/>
        <w:tblW w:w="0" w:type="auto"/>
        <w:tblLook w:val="04A0"/>
      </w:tblPr>
      <w:tblGrid>
        <w:gridCol w:w="2544"/>
        <w:gridCol w:w="3259"/>
        <w:gridCol w:w="1303"/>
        <w:gridCol w:w="2136"/>
      </w:tblGrid>
      <w:tr w:rsidR="00BF13C2" w:rsidTr="00EA0A3C">
        <w:trPr>
          <w:cnfStyle w:val="100000000000"/>
        </w:trPr>
        <w:tc>
          <w:tcPr>
            <w:cnfStyle w:val="001000000000"/>
            <w:tcW w:w="2544" w:type="dxa"/>
          </w:tcPr>
          <w:p w:rsidR="00BF13C2" w:rsidRDefault="00BF13C2" w:rsidP="00D70596">
            <w:r>
              <w:lastRenderedPageBreak/>
              <w:t xml:space="preserve">Wedding activity </w:t>
            </w:r>
          </w:p>
        </w:tc>
        <w:tc>
          <w:tcPr>
            <w:tcW w:w="3259" w:type="dxa"/>
          </w:tcPr>
          <w:p w:rsidR="00BF13C2" w:rsidRDefault="00BF13C2" w:rsidP="00D70596">
            <w:pPr>
              <w:cnfStyle w:val="100000000000"/>
            </w:pPr>
            <w:r>
              <w:t>Song choice</w:t>
            </w:r>
          </w:p>
        </w:tc>
        <w:tc>
          <w:tcPr>
            <w:tcW w:w="1303" w:type="dxa"/>
          </w:tcPr>
          <w:p w:rsidR="00BF13C2" w:rsidRDefault="00BF13C2" w:rsidP="00786956">
            <w:pPr>
              <w:jc w:val="left"/>
              <w:cnfStyle w:val="100000000000"/>
            </w:pPr>
            <w:r>
              <w:t>Approximate time</w:t>
            </w:r>
            <w:r w:rsidR="00786956">
              <w:t xml:space="preserve"> for song to be played</w:t>
            </w:r>
          </w:p>
        </w:tc>
        <w:tc>
          <w:tcPr>
            <w:tcW w:w="2136" w:type="dxa"/>
          </w:tcPr>
          <w:p w:rsidR="00BF13C2" w:rsidRDefault="00EA0A3C" w:rsidP="00D70596">
            <w:pPr>
              <w:cnfStyle w:val="100000000000"/>
            </w:pPr>
            <w:r>
              <w:t>Notes</w:t>
            </w:r>
          </w:p>
        </w:tc>
      </w:tr>
      <w:tr w:rsidR="00A44391" w:rsidTr="00EA0A3C">
        <w:trPr>
          <w:cnfStyle w:val="000000100000"/>
        </w:trPr>
        <w:tc>
          <w:tcPr>
            <w:cnfStyle w:val="001000000000"/>
            <w:tcW w:w="2544" w:type="dxa"/>
          </w:tcPr>
          <w:p w:rsidR="00A44391" w:rsidRDefault="00A44391" w:rsidP="00D70596">
            <w:r>
              <w:t>Intro song</w:t>
            </w:r>
          </w:p>
        </w:tc>
        <w:tc>
          <w:tcPr>
            <w:tcW w:w="3259" w:type="dxa"/>
          </w:tcPr>
          <w:p w:rsidR="00A44391" w:rsidRDefault="00A44391" w:rsidP="00D70596">
            <w:pPr>
              <w:cnfStyle w:val="000000100000"/>
            </w:pPr>
          </w:p>
        </w:tc>
        <w:tc>
          <w:tcPr>
            <w:tcW w:w="1303" w:type="dxa"/>
          </w:tcPr>
          <w:p w:rsidR="00A44391" w:rsidRDefault="00A44391" w:rsidP="00D70596">
            <w:pPr>
              <w:cnfStyle w:val="000000100000"/>
            </w:pPr>
          </w:p>
        </w:tc>
        <w:tc>
          <w:tcPr>
            <w:tcW w:w="2136" w:type="dxa"/>
          </w:tcPr>
          <w:p w:rsidR="00A44391" w:rsidRDefault="00A44391" w:rsidP="00D70596">
            <w:pPr>
              <w:cnfStyle w:val="000000100000"/>
            </w:pPr>
          </w:p>
        </w:tc>
      </w:tr>
      <w:tr w:rsidR="00BF13C2" w:rsidTr="00EA0A3C">
        <w:tc>
          <w:tcPr>
            <w:cnfStyle w:val="001000000000"/>
            <w:tcW w:w="2544" w:type="dxa"/>
          </w:tcPr>
          <w:p w:rsidR="00BF13C2" w:rsidRDefault="00BF13C2" w:rsidP="00D70596">
            <w:r>
              <w:t>First dance</w:t>
            </w:r>
          </w:p>
        </w:tc>
        <w:tc>
          <w:tcPr>
            <w:tcW w:w="3259" w:type="dxa"/>
          </w:tcPr>
          <w:p w:rsidR="00BF13C2" w:rsidRDefault="00BF13C2" w:rsidP="00D70596">
            <w:pPr>
              <w:cnfStyle w:val="000000000000"/>
            </w:pPr>
          </w:p>
        </w:tc>
        <w:tc>
          <w:tcPr>
            <w:tcW w:w="1303" w:type="dxa"/>
          </w:tcPr>
          <w:p w:rsidR="00BF13C2" w:rsidRDefault="00BF13C2" w:rsidP="00D70596">
            <w:pPr>
              <w:cnfStyle w:val="000000000000"/>
            </w:pPr>
          </w:p>
        </w:tc>
        <w:tc>
          <w:tcPr>
            <w:tcW w:w="2136" w:type="dxa"/>
          </w:tcPr>
          <w:p w:rsidR="00BF13C2" w:rsidRDefault="00BF13C2" w:rsidP="00D70596">
            <w:pPr>
              <w:cnfStyle w:val="000000000000"/>
            </w:pPr>
          </w:p>
        </w:tc>
      </w:tr>
      <w:tr w:rsidR="00BF13C2" w:rsidTr="00EA0A3C">
        <w:trPr>
          <w:cnfStyle w:val="000000100000"/>
        </w:trPr>
        <w:tc>
          <w:tcPr>
            <w:cnfStyle w:val="001000000000"/>
            <w:tcW w:w="2544" w:type="dxa"/>
          </w:tcPr>
          <w:p w:rsidR="00BF13C2" w:rsidRDefault="00BF13C2" w:rsidP="00D70596">
            <w:r>
              <w:t>Father daughter dance</w:t>
            </w:r>
          </w:p>
        </w:tc>
        <w:tc>
          <w:tcPr>
            <w:tcW w:w="3259" w:type="dxa"/>
          </w:tcPr>
          <w:p w:rsidR="00BF13C2" w:rsidRDefault="00BF13C2" w:rsidP="00D70596">
            <w:pPr>
              <w:cnfStyle w:val="000000100000"/>
            </w:pPr>
          </w:p>
        </w:tc>
        <w:tc>
          <w:tcPr>
            <w:tcW w:w="1303" w:type="dxa"/>
          </w:tcPr>
          <w:p w:rsidR="00BF13C2" w:rsidRDefault="00BF13C2" w:rsidP="00D70596">
            <w:pPr>
              <w:cnfStyle w:val="000000100000"/>
            </w:pPr>
          </w:p>
        </w:tc>
        <w:tc>
          <w:tcPr>
            <w:tcW w:w="2136" w:type="dxa"/>
          </w:tcPr>
          <w:p w:rsidR="00BF13C2" w:rsidRDefault="00BF13C2" w:rsidP="00D70596">
            <w:pPr>
              <w:cnfStyle w:val="000000100000"/>
            </w:pPr>
          </w:p>
        </w:tc>
      </w:tr>
      <w:tr w:rsidR="00660B18" w:rsidTr="00EA0A3C">
        <w:tc>
          <w:tcPr>
            <w:cnfStyle w:val="001000000000"/>
            <w:tcW w:w="2544" w:type="dxa"/>
          </w:tcPr>
          <w:p w:rsidR="00660B18" w:rsidRDefault="00660B18" w:rsidP="00D70596">
            <w:r>
              <w:t>Mother son dance</w:t>
            </w:r>
          </w:p>
        </w:tc>
        <w:tc>
          <w:tcPr>
            <w:tcW w:w="3259" w:type="dxa"/>
          </w:tcPr>
          <w:p w:rsidR="00660B18" w:rsidRDefault="00660B18" w:rsidP="00D70596">
            <w:pPr>
              <w:cnfStyle w:val="000000000000"/>
            </w:pPr>
          </w:p>
        </w:tc>
        <w:tc>
          <w:tcPr>
            <w:tcW w:w="1303" w:type="dxa"/>
          </w:tcPr>
          <w:p w:rsidR="00660B18" w:rsidRDefault="00660B18" w:rsidP="00D70596">
            <w:pPr>
              <w:cnfStyle w:val="000000000000"/>
            </w:pPr>
          </w:p>
        </w:tc>
        <w:tc>
          <w:tcPr>
            <w:tcW w:w="2136" w:type="dxa"/>
          </w:tcPr>
          <w:p w:rsidR="00660B18" w:rsidRDefault="00660B18" w:rsidP="00D70596">
            <w:pPr>
              <w:cnfStyle w:val="000000000000"/>
            </w:pPr>
          </w:p>
        </w:tc>
      </w:tr>
      <w:tr w:rsidR="00BF13C2" w:rsidTr="00EA0A3C">
        <w:trPr>
          <w:cnfStyle w:val="000000100000"/>
        </w:trPr>
        <w:tc>
          <w:tcPr>
            <w:cnfStyle w:val="001000000000"/>
            <w:tcW w:w="2544" w:type="dxa"/>
          </w:tcPr>
          <w:p w:rsidR="00BF13C2" w:rsidRDefault="00BF13C2" w:rsidP="00D70596">
            <w:r>
              <w:t>Cake cutting</w:t>
            </w:r>
          </w:p>
        </w:tc>
        <w:tc>
          <w:tcPr>
            <w:tcW w:w="3259" w:type="dxa"/>
          </w:tcPr>
          <w:p w:rsidR="00BF13C2" w:rsidRDefault="00BF13C2" w:rsidP="00D70596">
            <w:pPr>
              <w:cnfStyle w:val="000000100000"/>
            </w:pPr>
          </w:p>
        </w:tc>
        <w:tc>
          <w:tcPr>
            <w:tcW w:w="1303" w:type="dxa"/>
          </w:tcPr>
          <w:p w:rsidR="00BF13C2" w:rsidRDefault="00BF13C2" w:rsidP="00D70596">
            <w:pPr>
              <w:cnfStyle w:val="000000100000"/>
            </w:pPr>
          </w:p>
        </w:tc>
        <w:tc>
          <w:tcPr>
            <w:tcW w:w="2136" w:type="dxa"/>
          </w:tcPr>
          <w:p w:rsidR="00BF13C2" w:rsidRDefault="00BF13C2" w:rsidP="00D70596">
            <w:pPr>
              <w:cnfStyle w:val="000000100000"/>
            </w:pPr>
          </w:p>
        </w:tc>
      </w:tr>
      <w:tr w:rsidR="00BF13C2" w:rsidTr="00EA0A3C">
        <w:tc>
          <w:tcPr>
            <w:cnfStyle w:val="001000000000"/>
            <w:tcW w:w="2544" w:type="dxa"/>
          </w:tcPr>
          <w:p w:rsidR="00BF13C2" w:rsidRDefault="00BF13C2" w:rsidP="00D70596">
            <w:r>
              <w:t>Bouquet toss</w:t>
            </w:r>
          </w:p>
        </w:tc>
        <w:tc>
          <w:tcPr>
            <w:tcW w:w="3259" w:type="dxa"/>
          </w:tcPr>
          <w:p w:rsidR="00BF13C2" w:rsidRDefault="00BF13C2" w:rsidP="00D70596">
            <w:pPr>
              <w:cnfStyle w:val="000000000000"/>
            </w:pPr>
          </w:p>
        </w:tc>
        <w:tc>
          <w:tcPr>
            <w:tcW w:w="1303" w:type="dxa"/>
          </w:tcPr>
          <w:p w:rsidR="00BF13C2" w:rsidRDefault="00BF13C2" w:rsidP="00D70596">
            <w:pPr>
              <w:cnfStyle w:val="000000000000"/>
            </w:pPr>
          </w:p>
        </w:tc>
        <w:tc>
          <w:tcPr>
            <w:tcW w:w="2136" w:type="dxa"/>
          </w:tcPr>
          <w:p w:rsidR="00BF13C2" w:rsidRDefault="00BF13C2" w:rsidP="00D70596">
            <w:pPr>
              <w:cnfStyle w:val="000000000000"/>
            </w:pPr>
          </w:p>
        </w:tc>
      </w:tr>
      <w:tr w:rsidR="00BF13C2" w:rsidTr="00EA0A3C">
        <w:trPr>
          <w:cnfStyle w:val="000000100000"/>
        </w:trPr>
        <w:tc>
          <w:tcPr>
            <w:cnfStyle w:val="001000000000"/>
            <w:tcW w:w="2544" w:type="dxa"/>
          </w:tcPr>
          <w:p w:rsidR="00BF13C2" w:rsidRDefault="00BF13C2" w:rsidP="00D70596">
            <w:r>
              <w:t>Garter toss</w:t>
            </w:r>
          </w:p>
        </w:tc>
        <w:tc>
          <w:tcPr>
            <w:tcW w:w="3259" w:type="dxa"/>
          </w:tcPr>
          <w:p w:rsidR="00BF13C2" w:rsidRDefault="00BF13C2" w:rsidP="00D70596">
            <w:pPr>
              <w:cnfStyle w:val="000000100000"/>
            </w:pPr>
          </w:p>
        </w:tc>
        <w:tc>
          <w:tcPr>
            <w:tcW w:w="1303" w:type="dxa"/>
          </w:tcPr>
          <w:p w:rsidR="00BF13C2" w:rsidRDefault="00BF13C2" w:rsidP="00D70596">
            <w:pPr>
              <w:cnfStyle w:val="000000100000"/>
            </w:pPr>
          </w:p>
        </w:tc>
        <w:tc>
          <w:tcPr>
            <w:tcW w:w="2136" w:type="dxa"/>
          </w:tcPr>
          <w:p w:rsidR="00BF13C2" w:rsidRDefault="00BF13C2" w:rsidP="00D70596">
            <w:pPr>
              <w:cnfStyle w:val="000000100000"/>
            </w:pPr>
          </w:p>
        </w:tc>
      </w:tr>
      <w:tr w:rsidR="00BF13C2" w:rsidTr="00EA0A3C">
        <w:tc>
          <w:tcPr>
            <w:cnfStyle w:val="001000000000"/>
            <w:tcW w:w="2544" w:type="dxa"/>
          </w:tcPr>
          <w:p w:rsidR="00BF13C2" w:rsidRDefault="00BF13C2" w:rsidP="00D70596">
            <w:r>
              <w:t>Final circle send off</w:t>
            </w:r>
          </w:p>
        </w:tc>
        <w:tc>
          <w:tcPr>
            <w:tcW w:w="3259" w:type="dxa"/>
          </w:tcPr>
          <w:p w:rsidR="00BF13C2" w:rsidRDefault="00BF13C2" w:rsidP="00D70596">
            <w:pPr>
              <w:cnfStyle w:val="000000000000"/>
            </w:pPr>
          </w:p>
        </w:tc>
        <w:tc>
          <w:tcPr>
            <w:tcW w:w="1303" w:type="dxa"/>
          </w:tcPr>
          <w:p w:rsidR="00BF13C2" w:rsidRDefault="00BF13C2" w:rsidP="00D70596">
            <w:pPr>
              <w:cnfStyle w:val="000000000000"/>
            </w:pPr>
          </w:p>
        </w:tc>
        <w:tc>
          <w:tcPr>
            <w:tcW w:w="2136" w:type="dxa"/>
          </w:tcPr>
          <w:p w:rsidR="00BF13C2" w:rsidRDefault="00BF13C2" w:rsidP="00D70596">
            <w:pPr>
              <w:cnfStyle w:val="000000000000"/>
            </w:pPr>
          </w:p>
        </w:tc>
      </w:tr>
      <w:tr w:rsidR="00BF13C2" w:rsidTr="00EA0A3C">
        <w:trPr>
          <w:cnfStyle w:val="000000100000"/>
        </w:trPr>
        <w:tc>
          <w:tcPr>
            <w:cnfStyle w:val="001000000000"/>
            <w:tcW w:w="2544" w:type="dxa"/>
          </w:tcPr>
          <w:p w:rsidR="00BF13C2" w:rsidRDefault="00BF13C2" w:rsidP="00D70596">
            <w:r>
              <w:t>Guard of honour send off</w:t>
            </w:r>
          </w:p>
        </w:tc>
        <w:tc>
          <w:tcPr>
            <w:tcW w:w="3259" w:type="dxa"/>
          </w:tcPr>
          <w:p w:rsidR="00BF13C2" w:rsidRDefault="00BF13C2" w:rsidP="00D70596">
            <w:pPr>
              <w:cnfStyle w:val="000000100000"/>
            </w:pPr>
          </w:p>
        </w:tc>
        <w:tc>
          <w:tcPr>
            <w:tcW w:w="1303" w:type="dxa"/>
          </w:tcPr>
          <w:p w:rsidR="00BF13C2" w:rsidRDefault="00BF13C2" w:rsidP="00D70596">
            <w:pPr>
              <w:cnfStyle w:val="000000100000"/>
            </w:pPr>
          </w:p>
        </w:tc>
        <w:tc>
          <w:tcPr>
            <w:tcW w:w="2136" w:type="dxa"/>
          </w:tcPr>
          <w:p w:rsidR="00BF13C2" w:rsidRDefault="00BF13C2" w:rsidP="00D70596">
            <w:pPr>
              <w:cnfStyle w:val="000000100000"/>
            </w:pPr>
          </w:p>
        </w:tc>
      </w:tr>
      <w:tr w:rsidR="00BF13C2" w:rsidTr="00EA0A3C">
        <w:tc>
          <w:tcPr>
            <w:cnfStyle w:val="001000000000"/>
            <w:tcW w:w="2544" w:type="dxa"/>
          </w:tcPr>
          <w:p w:rsidR="00BF13C2" w:rsidRDefault="00BF13C2" w:rsidP="00D70596">
            <w:r>
              <w:t>Sparkler send off</w:t>
            </w:r>
          </w:p>
        </w:tc>
        <w:tc>
          <w:tcPr>
            <w:tcW w:w="3259" w:type="dxa"/>
          </w:tcPr>
          <w:p w:rsidR="00BF13C2" w:rsidRDefault="00BF13C2" w:rsidP="00D70596">
            <w:pPr>
              <w:cnfStyle w:val="000000000000"/>
            </w:pPr>
          </w:p>
        </w:tc>
        <w:tc>
          <w:tcPr>
            <w:tcW w:w="1303" w:type="dxa"/>
          </w:tcPr>
          <w:p w:rsidR="00BF13C2" w:rsidRDefault="00BF13C2" w:rsidP="00D70596">
            <w:pPr>
              <w:cnfStyle w:val="000000000000"/>
            </w:pPr>
          </w:p>
        </w:tc>
        <w:tc>
          <w:tcPr>
            <w:tcW w:w="2136" w:type="dxa"/>
          </w:tcPr>
          <w:p w:rsidR="00BF13C2" w:rsidRDefault="00BF13C2" w:rsidP="00D70596">
            <w:pPr>
              <w:cnfStyle w:val="000000000000"/>
            </w:pPr>
          </w:p>
        </w:tc>
      </w:tr>
    </w:tbl>
    <w:p w:rsidR="00D70596" w:rsidRDefault="00D70596" w:rsidP="00BD1BF0"/>
    <w:p w:rsidR="00EA0A3C" w:rsidRPr="00D70596" w:rsidRDefault="00EA0A3C" w:rsidP="00BD1BF0"/>
    <w:sectPr w:rsidR="00EA0A3C" w:rsidRPr="00D70596" w:rsidSect="002D7E02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A7E44" w:rsidRDefault="00BA7E44" w:rsidP="00BF13C2">
      <w:pPr>
        <w:spacing w:after="0" w:line="240" w:lineRule="auto"/>
      </w:pPr>
      <w:r>
        <w:separator/>
      </w:r>
    </w:p>
  </w:endnote>
  <w:endnote w:type="continuationSeparator" w:id="0">
    <w:p w:rsidR="00BA7E44" w:rsidRDefault="00BA7E44" w:rsidP="00BF1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A7E44" w:rsidRDefault="00BA7E44" w:rsidP="00BF13C2">
      <w:pPr>
        <w:spacing w:after="0" w:line="240" w:lineRule="auto"/>
      </w:pPr>
      <w:r>
        <w:separator/>
      </w:r>
    </w:p>
  </w:footnote>
  <w:footnote w:type="continuationSeparator" w:id="0">
    <w:p w:rsidR="00BA7E44" w:rsidRDefault="00BA7E44" w:rsidP="00BF1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13C2" w:rsidRDefault="00BF13C2" w:rsidP="00BF13C2">
    <w:pPr>
      <w:pStyle w:val="Header"/>
      <w:jc w:val="center"/>
    </w:pPr>
    <w:r>
      <w:rPr>
        <w:noProof/>
        <w:lang w:eastAsia="en-AU" w:bidi="ar-SA"/>
      </w:rPr>
      <w:drawing>
        <wp:inline distT="0" distB="0" distL="0" distR="0">
          <wp:extent cx="2760726" cy="691100"/>
          <wp:effectExtent l="19050" t="0" r="1524" b="0"/>
          <wp:docPr id="1" name="Picture 1" descr="C:\Users\Someone\Desktop\Website details\unnam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omeone\Desktop\Website details\unnamed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0022" cy="69092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BF13C2" w:rsidRDefault="00BF13C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E444AB"/>
    <w:multiLevelType w:val="hybridMultilevel"/>
    <w:tmpl w:val="C9BA70A8"/>
    <w:lvl w:ilvl="0" w:tplc="C3C87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9A61641"/>
    <w:multiLevelType w:val="hybridMultilevel"/>
    <w:tmpl w:val="2C8ECAC0"/>
    <w:lvl w:ilvl="0" w:tplc="634CD042">
      <w:numFmt w:val="bullet"/>
      <w:lvlText w:val="•"/>
      <w:lvlJc w:val="left"/>
      <w:pPr>
        <w:ind w:left="360" w:hanging="360"/>
      </w:pPr>
      <w:rPr>
        <w:rFonts w:ascii="Verdana" w:eastAsia="Times New Roman" w:hAnsi="Verdana" w:cs="Times New Roman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DYwNDKyMDUzs7A0NzdV0lEKTi0uzszPAykwrQUAsd6qRSwAAAA="/>
  </w:docVars>
  <w:rsids>
    <w:rsidRoot w:val="00D70596"/>
    <w:rsid w:val="000027B3"/>
    <w:rsid w:val="00002923"/>
    <w:rsid w:val="00003948"/>
    <w:rsid w:val="000054ED"/>
    <w:rsid w:val="00015061"/>
    <w:rsid w:val="00015200"/>
    <w:rsid w:val="000205AE"/>
    <w:rsid w:val="0002570F"/>
    <w:rsid w:val="000277CF"/>
    <w:rsid w:val="000329F6"/>
    <w:rsid w:val="00034058"/>
    <w:rsid w:val="00040161"/>
    <w:rsid w:val="00043D73"/>
    <w:rsid w:val="0005659D"/>
    <w:rsid w:val="00065C43"/>
    <w:rsid w:val="00066E44"/>
    <w:rsid w:val="000731DC"/>
    <w:rsid w:val="000739DA"/>
    <w:rsid w:val="0007566D"/>
    <w:rsid w:val="00077B77"/>
    <w:rsid w:val="000840FD"/>
    <w:rsid w:val="00085897"/>
    <w:rsid w:val="00085DE2"/>
    <w:rsid w:val="00091790"/>
    <w:rsid w:val="000A35E7"/>
    <w:rsid w:val="000A6E3E"/>
    <w:rsid w:val="000B20E5"/>
    <w:rsid w:val="000C1AFB"/>
    <w:rsid w:val="000C539B"/>
    <w:rsid w:val="000D377F"/>
    <w:rsid w:val="000D45A7"/>
    <w:rsid w:val="000E2244"/>
    <w:rsid w:val="000E3B2C"/>
    <w:rsid w:val="000E515B"/>
    <w:rsid w:val="000E679F"/>
    <w:rsid w:val="00102077"/>
    <w:rsid w:val="0012286D"/>
    <w:rsid w:val="001247A6"/>
    <w:rsid w:val="00134478"/>
    <w:rsid w:val="0013708E"/>
    <w:rsid w:val="00140C33"/>
    <w:rsid w:val="00142C28"/>
    <w:rsid w:val="0015422F"/>
    <w:rsid w:val="00154E4B"/>
    <w:rsid w:val="00157832"/>
    <w:rsid w:val="00174969"/>
    <w:rsid w:val="00184744"/>
    <w:rsid w:val="0019695D"/>
    <w:rsid w:val="001B4E08"/>
    <w:rsid w:val="001B6A56"/>
    <w:rsid w:val="001D6002"/>
    <w:rsid w:val="001E61E5"/>
    <w:rsid w:val="001E71E5"/>
    <w:rsid w:val="001F598B"/>
    <w:rsid w:val="002058D8"/>
    <w:rsid w:val="002173EA"/>
    <w:rsid w:val="00221997"/>
    <w:rsid w:val="002264D9"/>
    <w:rsid w:val="0023104C"/>
    <w:rsid w:val="002331D0"/>
    <w:rsid w:val="00237ADF"/>
    <w:rsid w:val="0024307C"/>
    <w:rsid w:val="00243E48"/>
    <w:rsid w:val="00263127"/>
    <w:rsid w:val="0026466B"/>
    <w:rsid w:val="00267A26"/>
    <w:rsid w:val="00271637"/>
    <w:rsid w:val="002743D9"/>
    <w:rsid w:val="002806AF"/>
    <w:rsid w:val="002A491E"/>
    <w:rsid w:val="002A7F74"/>
    <w:rsid w:val="002B18C8"/>
    <w:rsid w:val="002B663C"/>
    <w:rsid w:val="002C69DD"/>
    <w:rsid w:val="002C6CCC"/>
    <w:rsid w:val="002D459F"/>
    <w:rsid w:val="002D6B62"/>
    <w:rsid w:val="002D6E35"/>
    <w:rsid w:val="002D7E02"/>
    <w:rsid w:val="002E1880"/>
    <w:rsid w:val="002E371F"/>
    <w:rsid w:val="002E7120"/>
    <w:rsid w:val="002F1F4D"/>
    <w:rsid w:val="002F5CF2"/>
    <w:rsid w:val="00303E6D"/>
    <w:rsid w:val="00306FB5"/>
    <w:rsid w:val="00310422"/>
    <w:rsid w:val="003176EE"/>
    <w:rsid w:val="00323A9C"/>
    <w:rsid w:val="00334D8D"/>
    <w:rsid w:val="00337C8D"/>
    <w:rsid w:val="00337D01"/>
    <w:rsid w:val="0035208D"/>
    <w:rsid w:val="00363DC2"/>
    <w:rsid w:val="00364539"/>
    <w:rsid w:val="00372B4E"/>
    <w:rsid w:val="0038157F"/>
    <w:rsid w:val="003817ED"/>
    <w:rsid w:val="0038395C"/>
    <w:rsid w:val="003915B8"/>
    <w:rsid w:val="00392FBF"/>
    <w:rsid w:val="0039486E"/>
    <w:rsid w:val="00396612"/>
    <w:rsid w:val="003A0710"/>
    <w:rsid w:val="003A39F3"/>
    <w:rsid w:val="003A496E"/>
    <w:rsid w:val="003B25D8"/>
    <w:rsid w:val="003E1907"/>
    <w:rsid w:val="003E4A54"/>
    <w:rsid w:val="00400A75"/>
    <w:rsid w:val="00403D08"/>
    <w:rsid w:val="0040513C"/>
    <w:rsid w:val="00427C79"/>
    <w:rsid w:val="004326AC"/>
    <w:rsid w:val="00440F09"/>
    <w:rsid w:val="00443532"/>
    <w:rsid w:val="00443571"/>
    <w:rsid w:val="004450BF"/>
    <w:rsid w:val="00451B73"/>
    <w:rsid w:val="00453159"/>
    <w:rsid w:val="00461814"/>
    <w:rsid w:val="00470391"/>
    <w:rsid w:val="004722FE"/>
    <w:rsid w:val="00474508"/>
    <w:rsid w:val="00484B97"/>
    <w:rsid w:val="004B07E9"/>
    <w:rsid w:val="004B5AB0"/>
    <w:rsid w:val="004C055A"/>
    <w:rsid w:val="004C4CCD"/>
    <w:rsid w:val="004C59F7"/>
    <w:rsid w:val="004D0546"/>
    <w:rsid w:val="004D50F3"/>
    <w:rsid w:val="004E1EA0"/>
    <w:rsid w:val="004E7845"/>
    <w:rsid w:val="00506280"/>
    <w:rsid w:val="00511B25"/>
    <w:rsid w:val="00535A77"/>
    <w:rsid w:val="00543273"/>
    <w:rsid w:val="00546651"/>
    <w:rsid w:val="00565FCB"/>
    <w:rsid w:val="00567A94"/>
    <w:rsid w:val="005715D6"/>
    <w:rsid w:val="0058454D"/>
    <w:rsid w:val="005959FB"/>
    <w:rsid w:val="005A6FE2"/>
    <w:rsid w:val="005A77A5"/>
    <w:rsid w:val="005B4E09"/>
    <w:rsid w:val="005B7B8C"/>
    <w:rsid w:val="005C12BC"/>
    <w:rsid w:val="005C16C6"/>
    <w:rsid w:val="005D547E"/>
    <w:rsid w:val="005E43BC"/>
    <w:rsid w:val="005F390A"/>
    <w:rsid w:val="006025D8"/>
    <w:rsid w:val="00605CF9"/>
    <w:rsid w:val="006135BC"/>
    <w:rsid w:val="006162EF"/>
    <w:rsid w:val="006212BA"/>
    <w:rsid w:val="00632CF3"/>
    <w:rsid w:val="00637A01"/>
    <w:rsid w:val="006429CF"/>
    <w:rsid w:val="00653C37"/>
    <w:rsid w:val="00656460"/>
    <w:rsid w:val="00660B18"/>
    <w:rsid w:val="006633F7"/>
    <w:rsid w:val="006654A4"/>
    <w:rsid w:val="00666A80"/>
    <w:rsid w:val="00667719"/>
    <w:rsid w:val="00674627"/>
    <w:rsid w:val="00686FDD"/>
    <w:rsid w:val="00690530"/>
    <w:rsid w:val="00691736"/>
    <w:rsid w:val="006A0608"/>
    <w:rsid w:val="006A0758"/>
    <w:rsid w:val="006A247E"/>
    <w:rsid w:val="006A45DA"/>
    <w:rsid w:val="006A4C95"/>
    <w:rsid w:val="006B7F49"/>
    <w:rsid w:val="006C2275"/>
    <w:rsid w:val="006C547C"/>
    <w:rsid w:val="006C669D"/>
    <w:rsid w:val="006D1568"/>
    <w:rsid w:val="006D17E9"/>
    <w:rsid w:val="006D2D23"/>
    <w:rsid w:val="006D5CDB"/>
    <w:rsid w:val="006D5EEE"/>
    <w:rsid w:val="006D6B26"/>
    <w:rsid w:val="006D77EB"/>
    <w:rsid w:val="006E4918"/>
    <w:rsid w:val="006F03E1"/>
    <w:rsid w:val="006F3754"/>
    <w:rsid w:val="006F651E"/>
    <w:rsid w:val="00726274"/>
    <w:rsid w:val="00726E8F"/>
    <w:rsid w:val="007376AF"/>
    <w:rsid w:val="007402F3"/>
    <w:rsid w:val="007568C7"/>
    <w:rsid w:val="00757C96"/>
    <w:rsid w:val="00762A7E"/>
    <w:rsid w:val="00765EF3"/>
    <w:rsid w:val="00771D49"/>
    <w:rsid w:val="007727DF"/>
    <w:rsid w:val="007758CC"/>
    <w:rsid w:val="00786956"/>
    <w:rsid w:val="007944DC"/>
    <w:rsid w:val="007B0EB4"/>
    <w:rsid w:val="007B155D"/>
    <w:rsid w:val="007B26CD"/>
    <w:rsid w:val="007B27F4"/>
    <w:rsid w:val="007C44D5"/>
    <w:rsid w:val="007C6C5A"/>
    <w:rsid w:val="007C7D6E"/>
    <w:rsid w:val="007D54E9"/>
    <w:rsid w:val="007F07DF"/>
    <w:rsid w:val="007F0F68"/>
    <w:rsid w:val="007F1692"/>
    <w:rsid w:val="007F75F4"/>
    <w:rsid w:val="007F7E3B"/>
    <w:rsid w:val="00804985"/>
    <w:rsid w:val="00820026"/>
    <w:rsid w:val="00822CA1"/>
    <w:rsid w:val="00824A3F"/>
    <w:rsid w:val="00825CF7"/>
    <w:rsid w:val="0082616B"/>
    <w:rsid w:val="00826AB9"/>
    <w:rsid w:val="00835EE4"/>
    <w:rsid w:val="00840C7B"/>
    <w:rsid w:val="008443CF"/>
    <w:rsid w:val="008472CA"/>
    <w:rsid w:val="00847E23"/>
    <w:rsid w:val="00852446"/>
    <w:rsid w:val="008557D3"/>
    <w:rsid w:val="00861DCB"/>
    <w:rsid w:val="00864116"/>
    <w:rsid w:val="008779BD"/>
    <w:rsid w:val="00877D91"/>
    <w:rsid w:val="00886092"/>
    <w:rsid w:val="008876AF"/>
    <w:rsid w:val="00890F38"/>
    <w:rsid w:val="008924BB"/>
    <w:rsid w:val="008A0A14"/>
    <w:rsid w:val="008A334F"/>
    <w:rsid w:val="008A5890"/>
    <w:rsid w:val="008B2A52"/>
    <w:rsid w:val="008B5D23"/>
    <w:rsid w:val="008C1496"/>
    <w:rsid w:val="008D2F2A"/>
    <w:rsid w:val="008D4E96"/>
    <w:rsid w:val="008D5F7C"/>
    <w:rsid w:val="008D716A"/>
    <w:rsid w:val="008D7431"/>
    <w:rsid w:val="008E4D29"/>
    <w:rsid w:val="008F54C5"/>
    <w:rsid w:val="008F5F9C"/>
    <w:rsid w:val="009020A4"/>
    <w:rsid w:val="00902513"/>
    <w:rsid w:val="00902987"/>
    <w:rsid w:val="009052B8"/>
    <w:rsid w:val="00906485"/>
    <w:rsid w:val="0091091E"/>
    <w:rsid w:val="00911983"/>
    <w:rsid w:val="00925883"/>
    <w:rsid w:val="00925BC7"/>
    <w:rsid w:val="0092695A"/>
    <w:rsid w:val="00935092"/>
    <w:rsid w:val="0093685B"/>
    <w:rsid w:val="009447CC"/>
    <w:rsid w:val="009606D5"/>
    <w:rsid w:val="00961807"/>
    <w:rsid w:val="00970889"/>
    <w:rsid w:val="0098728C"/>
    <w:rsid w:val="00987C70"/>
    <w:rsid w:val="00991EFB"/>
    <w:rsid w:val="00996E65"/>
    <w:rsid w:val="009A26F6"/>
    <w:rsid w:val="009A2FDA"/>
    <w:rsid w:val="009A2FF0"/>
    <w:rsid w:val="009A6E83"/>
    <w:rsid w:val="009C0861"/>
    <w:rsid w:val="009C5E3F"/>
    <w:rsid w:val="009D2875"/>
    <w:rsid w:val="009D3C9A"/>
    <w:rsid w:val="009D7C4F"/>
    <w:rsid w:val="009E057D"/>
    <w:rsid w:val="009E7EC6"/>
    <w:rsid w:val="009F0679"/>
    <w:rsid w:val="009F3501"/>
    <w:rsid w:val="009F401B"/>
    <w:rsid w:val="00A207DB"/>
    <w:rsid w:val="00A259AA"/>
    <w:rsid w:val="00A430DF"/>
    <w:rsid w:val="00A44391"/>
    <w:rsid w:val="00A614E9"/>
    <w:rsid w:val="00A64894"/>
    <w:rsid w:val="00A650DB"/>
    <w:rsid w:val="00A70CAE"/>
    <w:rsid w:val="00A71F68"/>
    <w:rsid w:val="00A81A5E"/>
    <w:rsid w:val="00A83CF1"/>
    <w:rsid w:val="00A92D1C"/>
    <w:rsid w:val="00AA391A"/>
    <w:rsid w:val="00AB448F"/>
    <w:rsid w:val="00AD1138"/>
    <w:rsid w:val="00B01415"/>
    <w:rsid w:val="00B04489"/>
    <w:rsid w:val="00B05607"/>
    <w:rsid w:val="00B13648"/>
    <w:rsid w:val="00B16571"/>
    <w:rsid w:val="00B25AC5"/>
    <w:rsid w:val="00B3086D"/>
    <w:rsid w:val="00B3160D"/>
    <w:rsid w:val="00B366AA"/>
    <w:rsid w:val="00B36C51"/>
    <w:rsid w:val="00B37540"/>
    <w:rsid w:val="00B40CEB"/>
    <w:rsid w:val="00B564A5"/>
    <w:rsid w:val="00B65A6C"/>
    <w:rsid w:val="00B93EF4"/>
    <w:rsid w:val="00BA7E44"/>
    <w:rsid w:val="00BB3CAB"/>
    <w:rsid w:val="00BB64B6"/>
    <w:rsid w:val="00BC3141"/>
    <w:rsid w:val="00BC4E2B"/>
    <w:rsid w:val="00BC7387"/>
    <w:rsid w:val="00BD1BF0"/>
    <w:rsid w:val="00BF13C2"/>
    <w:rsid w:val="00BF7028"/>
    <w:rsid w:val="00C028B3"/>
    <w:rsid w:val="00C07572"/>
    <w:rsid w:val="00C1081C"/>
    <w:rsid w:val="00C160BE"/>
    <w:rsid w:val="00C21F80"/>
    <w:rsid w:val="00C321AE"/>
    <w:rsid w:val="00C342CB"/>
    <w:rsid w:val="00C44D7A"/>
    <w:rsid w:val="00C4529F"/>
    <w:rsid w:val="00C6153C"/>
    <w:rsid w:val="00C65150"/>
    <w:rsid w:val="00C65931"/>
    <w:rsid w:val="00C671B5"/>
    <w:rsid w:val="00C7237B"/>
    <w:rsid w:val="00C800E7"/>
    <w:rsid w:val="00C83353"/>
    <w:rsid w:val="00C84754"/>
    <w:rsid w:val="00C84D29"/>
    <w:rsid w:val="00C91212"/>
    <w:rsid w:val="00C92773"/>
    <w:rsid w:val="00C93D36"/>
    <w:rsid w:val="00C96230"/>
    <w:rsid w:val="00C96915"/>
    <w:rsid w:val="00CA7B89"/>
    <w:rsid w:val="00CC1DD5"/>
    <w:rsid w:val="00CC2F93"/>
    <w:rsid w:val="00CD389D"/>
    <w:rsid w:val="00CE28DF"/>
    <w:rsid w:val="00CE5454"/>
    <w:rsid w:val="00CE79BE"/>
    <w:rsid w:val="00CF616E"/>
    <w:rsid w:val="00D223C9"/>
    <w:rsid w:val="00D415E8"/>
    <w:rsid w:val="00D42E92"/>
    <w:rsid w:val="00D43E99"/>
    <w:rsid w:val="00D44D0B"/>
    <w:rsid w:val="00D45C78"/>
    <w:rsid w:val="00D5223C"/>
    <w:rsid w:val="00D53875"/>
    <w:rsid w:val="00D65CC9"/>
    <w:rsid w:val="00D70596"/>
    <w:rsid w:val="00D71B74"/>
    <w:rsid w:val="00D7479A"/>
    <w:rsid w:val="00D76049"/>
    <w:rsid w:val="00D8406B"/>
    <w:rsid w:val="00D9440B"/>
    <w:rsid w:val="00DA4C23"/>
    <w:rsid w:val="00DB06E5"/>
    <w:rsid w:val="00DB1DE3"/>
    <w:rsid w:val="00DE38A4"/>
    <w:rsid w:val="00E01941"/>
    <w:rsid w:val="00E07C50"/>
    <w:rsid w:val="00E10DB0"/>
    <w:rsid w:val="00E11195"/>
    <w:rsid w:val="00E116D9"/>
    <w:rsid w:val="00E13484"/>
    <w:rsid w:val="00E15416"/>
    <w:rsid w:val="00E16652"/>
    <w:rsid w:val="00E21F02"/>
    <w:rsid w:val="00E25083"/>
    <w:rsid w:val="00E2742C"/>
    <w:rsid w:val="00E318D5"/>
    <w:rsid w:val="00E31F2C"/>
    <w:rsid w:val="00E33ABB"/>
    <w:rsid w:val="00E41AB8"/>
    <w:rsid w:val="00E47E58"/>
    <w:rsid w:val="00E51072"/>
    <w:rsid w:val="00E51A98"/>
    <w:rsid w:val="00E62B69"/>
    <w:rsid w:val="00EA0A3C"/>
    <w:rsid w:val="00EA6521"/>
    <w:rsid w:val="00EA6B34"/>
    <w:rsid w:val="00EA6FF5"/>
    <w:rsid w:val="00EB5661"/>
    <w:rsid w:val="00EC21D6"/>
    <w:rsid w:val="00EC52A0"/>
    <w:rsid w:val="00EC69D1"/>
    <w:rsid w:val="00ED187F"/>
    <w:rsid w:val="00EF3C97"/>
    <w:rsid w:val="00EF41AF"/>
    <w:rsid w:val="00EF5B16"/>
    <w:rsid w:val="00EF676B"/>
    <w:rsid w:val="00EF695E"/>
    <w:rsid w:val="00EF77BC"/>
    <w:rsid w:val="00EF7D97"/>
    <w:rsid w:val="00F016C0"/>
    <w:rsid w:val="00F02064"/>
    <w:rsid w:val="00F04A04"/>
    <w:rsid w:val="00F05D2F"/>
    <w:rsid w:val="00F13FC9"/>
    <w:rsid w:val="00F16F9F"/>
    <w:rsid w:val="00F2279B"/>
    <w:rsid w:val="00F24675"/>
    <w:rsid w:val="00F263B2"/>
    <w:rsid w:val="00F57DAF"/>
    <w:rsid w:val="00F600F2"/>
    <w:rsid w:val="00F6131F"/>
    <w:rsid w:val="00F644DD"/>
    <w:rsid w:val="00F71D6D"/>
    <w:rsid w:val="00F74771"/>
    <w:rsid w:val="00F77D8C"/>
    <w:rsid w:val="00F804EF"/>
    <w:rsid w:val="00FB0054"/>
    <w:rsid w:val="00FB4B49"/>
    <w:rsid w:val="00FB57EC"/>
    <w:rsid w:val="00FB70AD"/>
    <w:rsid w:val="00FC08A7"/>
    <w:rsid w:val="00FC0F1C"/>
    <w:rsid w:val="00FC3CDE"/>
    <w:rsid w:val="00FC47E5"/>
    <w:rsid w:val="00FD3DA1"/>
    <w:rsid w:val="00FD565A"/>
    <w:rsid w:val="00FE76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0596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596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596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059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059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0596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0596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0596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0596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0596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0596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0596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7059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70596"/>
    <w:rPr>
      <w:smallCaps/>
      <w:spacing w:val="10"/>
      <w:sz w:val="22"/>
      <w:szCs w:val="22"/>
    </w:rPr>
  </w:style>
  <w:style w:type="character" w:styleId="Emphasis">
    <w:name w:val="Emphasis"/>
    <w:uiPriority w:val="20"/>
    <w:qFormat/>
    <w:rsid w:val="00D70596"/>
    <w:rPr>
      <w:b/>
      <w:i/>
      <w:spacing w:val="10"/>
    </w:rPr>
  </w:style>
  <w:style w:type="paragraph" w:styleId="NoSpacing">
    <w:name w:val="No Spacing"/>
    <w:aliases w:val="Bullet"/>
    <w:basedOn w:val="Normal"/>
    <w:link w:val="NoSpacingChar"/>
    <w:uiPriority w:val="1"/>
    <w:qFormat/>
    <w:rsid w:val="00D70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7059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0596"/>
    <w:pPr>
      <w:outlineLvl w:val="9"/>
    </w:pPr>
  </w:style>
  <w:style w:type="paragraph" w:customStyle="1" w:styleId="Headings">
    <w:name w:val="Headings"/>
    <w:basedOn w:val="Normal"/>
    <w:link w:val="HeadingsChar"/>
    <w:rsid w:val="002331D0"/>
    <w:pPr>
      <w:spacing w:line="240" w:lineRule="auto"/>
    </w:pPr>
    <w:rPr>
      <w:rFonts w:ascii="Arial" w:eastAsiaTheme="minorHAnsi" w:hAnsi="Arial" w:cs="Arial"/>
      <w:b/>
      <w:sz w:val="36"/>
      <w:szCs w:val="36"/>
    </w:rPr>
  </w:style>
  <w:style w:type="character" w:customStyle="1" w:styleId="HeadingsChar">
    <w:name w:val="Headings Char"/>
    <w:basedOn w:val="DefaultParagraphFont"/>
    <w:link w:val="Headings"/>
    <w:rsid w:val="002331D0"/>
    <w:rPr>
      <w:rFonts w:ascii="Arial" w:eastAsiaTheme="minorHAnsi" w:hAnsi="Arial" w:cs="Arial"/>
      <w:b/>
      <w:sz w:val="36"/>
      <w:szCs w:val="3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0596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0596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0596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0596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0596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70596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70596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70596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059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059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D70596"/>
    <w:rPr>
      <w:b/>
      <w:color w:val="C0504D" w:themeColor="accent2"/>
    </w:rPr>
  </w:style>
  <w:style w:type="character" w:customStyle="1" w:styleId="NoSpacingChar">
    <w:name w:val="No Spacing Char"/>
    <w:aliases w:val="Bullet Char"/>
    <w:basedOn w:val="DefaultParagraphFont"/>
    <w:link w:val="NoSpacing"/>
    <w:uiPriority w:val="1"/>
    <w:rsid w:val="00D70596"/>
  </w:style>
  <w:style w:type="paragraph" w:styleId="Quote">
    <w:name w:val="Quote"/>
    <w:basedOn w:val="Normal"/>
    <w:next w:val="Normal"/>
    <w:link w:val="QuoteChar"/>
    <w:uiPriority w:val="29"/>
    <w:qFormat/>
    <w:rsid w:val="00D7059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D7059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0596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0596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D70596"/>
    <w:rPr>
      <w:i/>
    </w:rPr>
  </w:style>
  <w:style w:type="character" w:styleId="IntenseEmphasis">
    <w:name w:val="Intense Emphasis"/>
    <w:uiPriority w:val="21"/>
    <w:qFormat/>
    <w:rsid w:val="00D70596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D70596"/>
    <w:rPr>
      <w:b/>
    </w:rPr>
  </w:style>
  <w:style w:type="character" w:styleId="IntenseReference">
    <w:name w:val="Intense Reference"/>
    <w:uiPriority w:val="32"/>
    <w:qFormat/>
    <w:rsid w:val="00D7059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D70596"/>
    <w:rPr>
      <w:rFonts w:asciiTheme="majorHAnsi" w:eastAsiaTheme="majorEastAsia" w:hAnsiTheme="majorHAnsi" w:cstheme="majorBidi"/>
      <w:i/>
      <w:iCs/>
      <w:sz w:val="20"/>
      <w:szCs w:val="20"/>
    </w:rPr>
  </w:style>
  <w:style w:type="table" w:styleId="TableGrid">
    <w:name w:val="Table Grid"/>
    <w:basedOn w:val="TableNormal"/>
    <w:uiPriority w:val="59"/>
    <w:rsid w:val="00BF13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BF13C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BF13C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BF13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13C2"/>
    <w:rPr>
      <w:lang w:val="en-AU"/>
    </w:rPr>
  </w:style>
  <w:style w:type="paragraph" w:styleId="Footer">
    <w:name w:val="footer"/>
    <w:basedOn w:val="Normal"/>
    <w:link w:val="FooterChar"/>
    <w:uiPriority w:val="99"/>
    <w:semiHidden/>
    <w:unhideWhenUsed/>
    <w:rsid w:val="00BF13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13C2"/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1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3C2"/>
    <w:rPr>
      <w:rFonts w:ascii="Tahoma" w:hAnsi="Tahoma" w:cs="Tahoma"/>
      <w:sz w:val="16"/>
      <w:szCs w:val="16"/>
      <w:lang w:val="en-AU"/>
    </w:rPr>
  </w:style>
  <w:style w:type="table" w:styleId="LightList">
    <w:name w:val="Light List"/>
    <w:basedOn w:val="TableNormal"/>
    <w:uiPriority w:val="61"/>
    <w:rsid w:val="002D7E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A810C8-1B3A-4DCC-B4B9-6ED78A456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meone</dc:creator>
  <cp:lastModifiedBy>Someone</cp:lastModifiedBy>
  <cp:revision>10</cp:revision>
  <dcterms:created xsi:type="dcterms:W3CDTF">2018-09-29T02:27:00Z</dcterms:created>
  <dcterms:modified xsi:type="dcterms:W3CDTF">2019-04-15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